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9016"/>
      </w:tblGrid>
      <w:tr w:rsidR="003E3C01" w14:paraId="46F0C339" w14:textId="77777777" w:rsidTr="003E3C01">
        <w:tc>
          <w:tcPr>
            <w:tcW w:w="9016" w:type="dxa"/>
          </w:tcPr>
          <w:p w14:paraId="1448C66B" w14:textId="497FE1AC" w:rsidR="003E3C01" w:rsidRPr="003E3C01" w:rsidRDefault="00606B06">
            <w:pPr>
              <w:rPr>
                <w:rFonts w:ascii="Arial" w:hAnsi="Arial" w:cs="Arial"/>
                <w:sz w:val="32"/>
                <w:szCs w:val="32"/>
              </w:rPr>
            </w:pPr>
            <w:r>
              <w:rPr>
                <w:rFonts w:ascii="Arial" w:hAnsi="Arial" w:cs="Arial"/>
                <w:sz w:val="32"/>
                <w:szCs w:val="32"/>
              </w:rPr>
              <w:t xml:space="preserve"> </w:t>
            </w:r>
            <w:r w:rsidR="003E3C01" w:rsidRPr="00BF1898">
              <w:rPr>
                <w:rFonts w:ascii="Arial" w:hAnsi="Arial" w:cs="Arial"/>
                <w:sz w:val="32"/>
                <w:szCs w:val="32"/>
              </w:rPr>
              <w:t>Client Qualification Interview</w:t>
            </w:r>
          </w:p>
        </w:tc>
      </w:tr>
      <w:tr w:rsidR="003E3C01" w14:paraId="7F8FEF7C" w14:textId="77777777" w:rsidTr="003E3C01">
        <w:tc>
          <w:tcPr>
            <w:tcW w:w="9016" w:type="dxa"/>
          </w:tcPr>
          <w:p w14:paraId="01D82470" w14:textId="77777777" w:rsidR="00094024" w:rsidRDefault="00094024" w:rsidP="003E3C01">
            <w:pPr>
              <w:rPr>
                <w:rFonts w:ascii="Arial" w:hAnsi="Arial" w:cs="Arial"/>
                <w:i/>
                <w:sz w:val="32"/>
                <w:szCs w:val="32"/>
              </w:rPr>
            </w:pPr>
          </w:p>
          <w:p w14:paraId="07C18D9C" w14:textId="06478C25" w:rsidR="003E3C01" w:rsidRPr="00BF1898" w:rsidRDefault="003E3C01" w:rsidP="003E3C01">
            <w:pPr>
              <w:rPr>
                <w:rFonts w:ascii="Arial" w:hAnsi="Arial" w:cs="Arial"/>
                <w:i/>
                <w:sz w:val="32"/>
                <w:szCs w:val="32"/>
              </w:rPr>
            </w:pPr>
            <w:r w:rsidRPr="00BF1898">
              <w:rPr>
                <w:rFonts w:ascii="Arial" w:hAnsi="Arial" w:cs="Arial"/>
                <w:i/>
                <w:sz w:val="32"/>
                <w:szCs w:val="32"/>
              </w:rPr>
              <w:t xml:space="preserve">“First things first, I think it would be helpful to go over a few </w:t>
            </w:r>
            <w:proofErr w:type="gramStart"/>
            <w:r w:rsidRPr="00BF1898">
              <w:rPr>
                <w:rFonts w:ascii="Arial" w:hAnsi="Arial" w:cs="Arial"/>
                <w:i/>
                <w:sz w:val="32"/>
                <w:szCs w:val="32"/>
              </w:rPr>
              <w:t>questions</w:t>
            </w:r>
            <w:proofErr w:type="gramEnd"/>
            <w:r w:rsidRPr="00BF1898">
              <w:rPr>
                <w:rFonts w:ascii="Arial" w:hAnsi="Arial" w:cs="Arial"/>
                <w:i/>
                <w:sz w:val="32"/>
                <w:szCs w:val="32"/>
              </w:rPr>
              <w:t xml:space="preserve"> so I can get to know a little bit more about your business.”</w:t>
            </w:r>
          </w:p>
          <w:p w14:paraId="27624223" w14:textId="77777777" w:rsidR="003E3C01" w:rsidRDefault="003E3C01"/>
        </w:tc>
      </w:tr>
      <w:tr w:rsidR="003E3C01" w14:paraId="63ADB1B8" w14:textId="77777777" w:rsidTr="003E3C01">
        <w:tc>
          <w:tcPr>
            <w:tcW w:w="9016" w:type="dxa"/>
          </w:tcPr>
          <w:p w14:paraId="4FE35FC8" w14:textId="6617A21D" w:rsidR="003E3C01" w:rsidRPr="00BF1898" w:rsidRDefault="003E3C01" w:rsidP="003E3C01">
            <w:pPr>
              <w:rPr>
                <w:rFonts w:ascii="Arial" w:hAnsi="Arial" w:cs="Arial"/>
                <w:sz w:val="32"/>
                <w:szCs w:val="32"/>
              </w:rPr>
            </w:pPr>
            <w:r w:rsidRPr="00BF1898">
              <w:rPr>
                <w:rFonts w:ascii="Arial" w:hAnsi="Arial" w:cs="Arial"/>
                <w:sz w:val="32"/>
                <w:szCs w:val="32"/>
              </w:rPr>
              <w:t>How long have you been in business?</w:t>
            </w:r>
          </w:p>
          <w:p w14:paraId="4E09A938" w14:textId="77777777" w:rsidR="003E3C01" w:rsidRDefault="003E3C01" w:rsidP="00094024">
            <w:pPr>
              <w:ind w:left="720"/>
            </w:pPr>
          </w:p>
        </w:tc>
      </w:tr>
      <w:tr w:rsidR="003E3C01" w14:paraId="239FEADB" w14:textId="77777777" w:rsidTr="003E3C01">
        <w:tc>
          <w:tcPr>
            <w:tcW w:w="9016" w:type="dxa"/>
          </w:tcPr>
          <w:p w14:paraId="1987BAA9" w14:textId="77777777" w:rsidR="003E3C01" w:rsidRDefault="003E3C01"/>
          <w:p w14:paraId="07109E92" w14:textId="77777777" w:rsidR="003E3C01" w:rsidRDefault="003E3C01"/>
        </w:tc>
      </w:tr>
      <w:tr w:rsidR="003E3C01" w14:paraId="7D82C5CC" w14:textId="77777777" w:rsidTr="003E3C01">
        <w:tc>
          <w:tcPr>
            <w:tcW w:w="9016" w:type="dxa"/>
          </w:tcPr>
          <w:p w14:paraId="4901A6A7" w14:textId="33B31B10" w:rsidR="003E3C01" w:rsidRPr="00BF1898" w:rsidRDefault="003E3C01" w:rsidP="003E3C01">
            <w:pPr>
              <w:rPr>
                <w:rFonts w:ascii="Arial" w:hAnsi="Arial" w:cs="Arial"/>
                <w:sz w:val="32"/>
                <w:szCs w:val="32"/>
              </w:rPr>
            </w:pPr>
            <w:r w:rsidRPr="00BF1898">
              <w:rPr>
                <w:rFonts w:ascii="Arial" w:hAnsi="Arial" w:cs="Arial"/>
                <w:sz w:val="32"/>
                <w:szCs w:val="32"/>
              </w:rPr>
              <w:t>What services do you offer?</w:t>
            </w:r>
          </w:p>
          <w:p w14:paraId="5F633F5D" w14:textId="77777777" w:rsidR="003E3C01" w:rsidRDefault="003E3C01"/>
        </w:tc>
      </w:tr>
      <w:tr w:rsidR="003E3C01" w14:paraId="7CA69E98" w14:textId="77777777" w:rsidTr="003E3C01">
        <w:tc>
          <w:tcPr>
            <w:tcW w:w="9016" w:type="dxa"/>
          </w:tcPr>
          <w:p w14:paraId="7DEEC237" w14:textId="3C1D0F97" w:rsidR="00094024" w:rsidRDefault="00094024"/>
          <w:p w14:paraId="02AB31EA" w14:textId="77777777" w:rsidR="003E3C01" w:rsidRDefault="003E3C01"/>
        </w:tc>
      </w:tr>
      <w:tr w:rsidR="003E3C01" w14:paraId="3CBE2EF1" w14:textId="77777777" w:rsidTr="003E3C01">
        <w:tc>
          <w:tcPr>
            <w:tcW w:w="9016" w:type="dxa"/>
          </w:tcPr>
          <w:p w14:paraId="1F1F1D17" w14:textId="7921F732" w:rsidR="003E3C01" w:rsidRPr="00BF1898" w:rsidRDefault="003E3C01" w:rsidP="003E3C01">
            <w:pPr>
              <w:rPr>
                <w:rFonts w:ascii="Arial" w:hAnsi="Arial" w:cs="Arial"/>
                <w:sz w:val="32"/>
                <w:szCs w:val="32"/>
              </w:rPr>
            </w:pPr>
            <w:r w:rsidRPr="00BF1898">
              <w:rPr>
                <w:rFonts w:ascii="Arial" w:hAnsi="Arial" w:cs="Arial"/>
                <w:sz w:val="32"/>
                <w:szCs w:val="32"/>
              </w:rPr>
              <w:t>Can you describe in detail the services/offers you’re most interested in advertising? (What is actually done, what is the end result or problem solved, what are the benefits, how much does it cost, what is average profit margin?)</w:t>
            </w:r>
          </w:p>
          <w:p w14:paraId="64E83ECD" w14:textId="77777777" w:rsidR="003E3C01" w:rsidRDefault="003E3C01" w:rsidP="00094024">
            <w:pPr>
              <w:ind w:left="720"/>
            </w:pPr>
          </w:p>
        </w:tc>
      </w:tr>
      <w:tr w:rsidR="003E3C01" w14:paraId="723624CF" w14:textId="77777777" w:rsidTr="003E3C01">
        <w:tc>
          <w:tcPr>
            <w:tcW w:w="9016" w:type="dxa"/>
          </w:tcPr>
          <w:p w14:paraId="6E3B1EB0" w14:textId="77777777" w:rsidR="003E3C01" w:rsidRDefault="003E3C01"/>
          <w:p w14:paraId="370C6973" w14:textId="499EDAC2" w:rsidR="00094024" w:rsidRDefault="00094024"/>
        </w:tc>
      </w:tr>
      <w:tr w:rsidR="003E3C01" w14:paraId="08615535" w14:textId="77777777" w:rsidTr="003E3C01">
        <w:tc>
          <w:tcPr>
            <w:tcW w:w="9016" w:type="dxa"/>
          </w:tcPr>
          <w:p w14:paraId="222F16B5" w14:textId="271536D2" w:rsidR="003E3C01" w:rsidRPr="00BF1898" w:rsidRDefault="003E3C01" w:rsidP="003E3C01">
            <w:pPr>
              <w:rPr>
                <w:rFonts w:ascii="Arial" w:hAnsi="Arial" w:cs="Arial"/>
                <w:sz w:val="32"/>
                <w:szCs w:val="32"/>
              </w:rPr>
            </w:pPr>
            <w:r w:rsidRPr="00BF1898">
              <w:rPr>
                <w:rFonts w:ascii="Arial" w:hAnsi="Arial" w:cs="Arial"/>
                <w:sz w:val="32"/>
                <w:szCs w:val="32"/>
              </w:rPr>
              <w:t>Who is your typical/ideal customer that uses your services? (Demographics, Income Levels, Distance from Business, Interests, etc.)</w:t>
            </w:r>
          </w:p>
          <w:p w14:paraId="6785858D" w14:textId="77777777" w:rsidR="003E3C01" w:rsidRDefault="003E3C01" w:rsidP="00094024">
            <w:pPr>
              <w:ind w:left="720"/>
            </w:pPr>
          </w:p>
        </w:tc>
      </w:tr>
      <w:tr w:rsidR="003E3C01" w14:paraId="50047AC7" w14:textId="77777777" w:rsidTr="003E3C01">
        <w:tc>
          <w:tcPr>
            <w:tcW w:w="9016" w:type="dxa"/>
          </w:tcPr>
          <w:p w14:paraId="190E83B6" w14:textId="77777777" w:rsidR="003E3C01" w:rsidRDefault="003E3C01"/>
          <w:p w14:paraId="070E70A7" w14:textId="77777777" w:rsidR="003E3C01" w:rsidRDefault="003E3C01"/>
        </w:tc>
      </w:tr>
      <w:tr w:rsidR="003E3C01" w14:paraId="6DDCC356" w14:textId="77777777" w:rsidTr="003E3C01">
        <w:tc>
          <w:tcPr>
            <w:tcW w:w="9016" w:type="dxa"/>
          </w:tcPr>
          <w:p w14:paraId="56E70267" w14:textId="67130D93" w:rsidR="003E3C01" w:rsidRPr="00BF1898" w:rsidRDefault="003E3C01" w:rsidP="003E3C01">
            <w:pPr>
              <w:rPr>
                <w:rFonts w:ascii="Arial" w:hAnsi="Arial" w:cs="Arial"/>
                <w:sz w:val="32"/>
                <w:szCs w:val="32"/>
              </w:rPr>
            </w:pPr>
            <w:r w:rsidRPr="00BF1898">
              <w:rPr>
                <w:rFonts w:ascii="Arial" w:hAnsi="Arial" w:cs="Arial"/>
                <w:sz w:val="32"/>
                <w:szCs w:val="32"/>
              </w:rPr>
              <w:t>Why would someone choose your business versus a competitor?</w:t>
            </w:r>
          </w:p>
          <w:p w14:paraId="775408A6" w14:textId="77777777" w:rsidR="003E3C01" w:rsidRDefault="003E3C01"/>
        </w:tc>
      </w:tr>
      <w:tr w:rsidR="003E3C01" w14:paraId="4C46CBCD" w14:textId="77777777" w:rsidTr="003E3C01">
        <w:tc>
          <w:tcPr>
            <w:tcW w:w="9016" w:type="dxa"/>
          </w:tcPr>
          <w:p w14:paraId="493E9DF9" w14:textId="77777777" w:rsidR="003E3C01" w:rsidRDefault="003E3C01"/>
          <w:p w14:paraId="023F2A4F" w14:textId="77777777" w:rsidR="003E3C01" w:rsidRDefault="003E3C01"/>
        </w:tc>
      </w:tr>
      <w:tr w:rsidR="003E3C01" w14:paraId="7B1E47C2" w14:textId="77777777" w:rsidTr="003E3C01">
        <w:tc>
          <w:tcPr>
            <w:tcW w:w="9016" w:type="dxa"/>
          </w:tcPr>
          <w:p w14:paraId="53054CAB" w14:textId="60FCC014" w:rsidR="003E3C01" w:rsidRPr="00BF1898" w:rsidRDefault="003E3C01" w:rsidP="003E3C01">
            <w:pPr>
              <w:rPr>
                <w:rFonts w:ascii="Arial" w:hAnsi="Arial" w:cs="Arial"/>
                <w:sz w:val="32"/>
                <w:szCs w:val="32"/>
              </w:rPr>
            </w:pPr>
            <w:r w:rsidRPr="00BF1898">
              <w:rPr>
                <w:rFonts w:ascii="Arial" w:hAnsi="Arial" w:cs="Arial"/>
                <w:sz w:val="32"/>
                <w:szCs w:val="32"/>
              </w:rPr>
              <w:t>Can you describe the current process of how someone typically hires and schedules you for your services?</w:t>
            </w:r>
          </w:p>
          <w:p w14:paraId="0D5B1AC2" w14:textId="77777777" w:rsidR="003E3C01" w:rsidRDefault="003E3C01"/>
        </w:tc>
      </w:tr>
      <w:tr w:rsidR="003E3C01" w14:paraId="1F7FEE06" w14:textId="77777777" w:rsidTr="003E3C01">
        <w:tc>
          <w:tcPr>
            <w:tcW w:w="9016" w:type="dxa"/>
          </w:tcPr>
          <w:p w14:paraId="53B3E206" w14:textId="77777777" w:rsidR="003E3C01" w:rsidRDefault="003E3C01"/>
          <w:p w14:paraId="36F2E675" w14:textId="77777777" w:rsidR="003E3C01" w:rsidRDefault="003E3C01"/>
        </w:tc>
      </w:tr>
      <w:tr w:rsidR="003E3C01" w14:paraId="6ABBFC5F" w14:textId="77777777" w:rsidTr="003E3C01">
        <w:tc>
          <w:tcPr>
            <w:tcW w:w="9016" w:type="dxa"/>
          </w:tcPr>
          <w:p w14:paraId="09DB15A7" w14:textId="5B61ACE2" w:rsidR="003E3C01" w:rsidRPr="00BF1898" w:rsidRDefault="003E3C01" w:rsidP="003E3C01">
            <w:pPr>
              <w:rPr>
                <w:rFonts w:ascii="Arial" w:hAnsi="Arial" w:cs="Arial"/>
                <w:sz w:val="32"/>
                <w:szCs w:val="32"/>
              </w:rPr>
            </w:pPr>
            <w:r w:rsidRPr="00BF1898">
              <w:rPr>
                <w:rFonts w:ascii="Arial" w:hAnsi="Arial" w:cs="Arial"/>
                <w:sz w:val="32"/>
                <w:szCs w:val="32"/>
              </w:rPr>
              <w:t>Who handles your customer service/appointment booking? (Phone calls, emails, etc.)</w:t>
            </w:r>
          </w:p>
          <w:p w14:paraId="7B00DA19" w14:textId="77777777" w:rsidR="003E3C01" w:rsidRDefault="003E3C01" w:rsidP="00094024">
            <w:pPr>
              <w:ind w:left="1440"/>
            </w:pPr>
          </w:p>
        </w:tc>
      </w:tr>
      <w:tr w:rsidR="003E3C01" w14:paraId="61E9C1ED" w14:textId="77777777" w:rsidTr="003E3C01">
        <w:tc>
          <w:tcPr>
            <w:tcW w:w="9016" w:type="dxa"/>
          </w:tcPr>
          <w:p w14:paraId="627038FF" w14:textId="77777777" w:rsidR="00094024" w:rsidRDefault="00094024"/>
          <w:p w14:paraId="17B6FBE2" w14:textId="77777777" w:rsidR="003E3C01" w:rsidRDefault="003E3C01"/>
        </w:tc>
      </w:tr>
      <w:tr w:rsidR="003E3C01" w14:paraId="3BF8A256" w14:textId="77777777" w:rsidTr="003E3C01">
        <w:tc>
          <w:tcPr>
            <w:tcW w:w="9016" w:type="dxa"/>
          </w:tcPr>
          <w:p w14:paraId="5FC17D1C" w14:textId="4D325057" w:rsidR="003E3C01" w:rsidRPr="00BF1898" w:rsidRDefault="003E3C01" w:rsidP="003E3C01">
            <w:pPr>
              <w:rPr>
                <w:rFonts w:ascii="Arial" w:hAnsi="Arial" w:cs="Arial"/>
                <w:sz w:val="32"/>
                <w:szCs w:val="32"/>
              </w:rPr>
            </w:pPr>
            <w:r w:rsidRPr="00BF1898">
              <w:rPr>
                <w:rFonts w:ascii="Arial" w:hAnsi="Arial" w:cs="Arial"/>
                <w:sz w:val="32"/>
                <w:szCs w:val="32"/>
              </w:rPr>
              <w:lastRenderedPageBreak/>
              <w:t>How quickly do you or your team return calls and/or customer inquiries?</w:t>
            </w:r>
          </w:p>
          <w:p w14:paraId="5075382B" w14:textId="77777777" w:rsidR="003E3C01" w:rsidRDefault="003E3C01" w:rsidP="00094024">
            <w:pPr>
              <w:ind w:left="1440"/>
            </w:pPr>
          </w:p>
        </w:tc>
      </w:tr>
      <w:tr w:rsidR="003E3C01" w14:paraId="5285E9DD" w14:textId="77777777" w:rsidTr="003E3C01">
        <w:tc>
          <w:tcPr>
            <w:tcW w:w="9016" w:type="dxa"/>
          </w:tcPr>
          <w:p w14:paraId="4C78997A" w14:textId="77777777" w:rsidR="003E3C01" w:rsidRDefault="003E3C01"/>
          <w:p w14:paraId="49A4CE29" w14:textId="77777777" w:rsidR="003E3C01" w:rsidRDefault="003E3C01"/>
        </w:tc>
      </w:tr>
      <w:tr w:rsidR="003E3C01" w14:paraId="4A019C87" w14:textId="77777777" w:rsidTr="003E3C01">
        <w:tc>
          <w:tcPr>
            <w:tcW w:w="9016" w:type="dxa"/>
          </w:tcPr>
          <w:p w14:paraId="76699D7F" w14:textId="1E40E536" w:rsidR="003E3C01" w:rsidRPr="00BF1898" w:rsidRDefault="003E3C01" w:rsidP="003E3C01">
            <w:pPr>
              <w:rPr>
                <w:rFonts w:ascii="Arial" w:hAnsi="Arial" w:cs="Arial"/>
                <w:sz w:val="32"/>
                <w:szCs w:val="32"/>
              </w:rPr>
            </w:pPr>
            <w:r w:rsidRPr="00BF1898">
              <w:rPr>
                <w:rFonts w:ascii="Arial" w:hAnsi="Arial" w:cs="Arial"/>
                <w:sz w:val="32"/>
                <w:szCs w:val="32"/>
              </w:rPr>
              <w:t>How are your customers currently finding your business?</w:t>
            </w:r>
          </w:p>
          <w:p w14:paraId="4CCC05A6" w14:textId="77777777" w:rsidR="003E3C01" w:rsidRDefault="003E3C01"/>
        </w:tc>
      </w:tr>
      <w:tr w:rsidR="00094024" w14:paraId="124A941F" w14:textId="77777777" w:rsidTr="003E3C01">
        <w:tc>
          <w:tcPr>
            <w:tcW w:w="9016" w:type="dxa"/>
          </w:tcPr>
          <w:p w14:paraId="5E7D2C1F" w14:textId="77777777" w:rsidR="00094024" w:rsidRDefault="00094024" w:rsidP="003E3C01">
            <w:pPr>
              <w:rPr>
                <w:rFonts w:ascii="Arial" w:hAnsi="Arial" w:cs="Arial"/>
                <w:sz w:val="32"/>
                <w:szCs w:val="32"/>
              </w:rPr>
            </w:pPr>
          </w:p>
          <w:p w14:paraId="1404AC16" w14:textId="522131B7" w:rsidR="00094024" w:rsidRPr="00BF1898" w:rsidRDefault="00094024" w:rsidP="003E3C01">
            <w:pPr>
              <w:rPr>
                <w:rFonts w:ascii="Arial" w:hAnsi="Arial" w:cs="Arial"/>
                <w:sz w:val="32"/>
                <w:szCs w:val="32"/>
              </w:rPr>
            </w:pPr>
          </w:p>
        </w:tc>
      </w:tr>
      <w:tr w:rsidR="003E3C01" w14:paraId="780ED2B1" w14:textId="77777777" w:rsidTr="003E3C01">
        <w:tc>
          <w:tcPr>
            <w:tcW w:w="9016" w:type="dxa"/>
          </w:tcPr>
          <w:p w14:paraId="3ADEBE1C" w14:textId="77777777" w:rsidR="003E3C01" w:rsidRDefault="003E3C01"/>
          <w:p w14:paraId="65918A5D" w14:textId="3AA606A9" w:rsidR="003E3C01" w:rsidRPr="00BF1898" w:rsidRDefault="003E3C01" w:rsidP="003E3C01">
            <w:pPr>
              <w:rPr>
                <w:rFonts w:ascii="Arial" w:hAnsi="Arial" w:cs="Arial"/>
                <w:sz w:val="32"/>
                <w:szCs w:val="32"/>
              </w:rPr>
            </w:pPr>
            <w:r w:rsidRPr="00BF1898">
              <w:rPr>
                <w:rFonts w:ascii="Arial" w:hAnsi="Arial" w:cs="Arial"/>
                <w:sz w:val="32"/>
                <w:szCs w:val="32"/>
              </w:rPr>
              <w:t>Are you currently spending money advertising your business?</w:t>
            </w:r>
          </w:p>
          <w:p w14:paraId="17CB948E" w14:textId="77777777" w:rsidR="003E3C01" w:rsidRDefault="003E3C01" w:rsidP="00094024">
            <w:pPr>
              <w:ind w:left="720"/>
            </w:pPr>
          </w:p>
        </w:tc>
      </w:tr>
      <w:tr w:rsidR="003E3C01" w14:paraId="4E058C1D" w14:textId="77777777" w:rsidTr="003E3C01">
        <w:tc>
          <w:tcPr>
            <w:tcW w:w="9016" w:type="dxa"/>
          </w:tcPr>
          <w:p w14:paraId="6BB5B899" w14:textId="77777777" w:rsidR="003E3C01" w:rsidRDefault="003E3C01"/>
          <w:p w14:paraId="3577BFCB" w14:textId="77777777" w:rsidR="003E3C01" w:rsidRDefault="003E3C01"/>
        </w:tc>
      </w:tr>
      <w:tr w:rsidR="003E3C01" w14:paraId="30C79AF1" w14:textId="77777777" w:rsidTr="003E3C01">
        <w:tc>
          <w:tcPr>
            <w:tcW w:w="9016" w:type="dxa"/>
          </w:tcPr>
          <w:p w14:paraId="45DD054F" w14:textId="0E5A4429" w:rsidR="003E3C01" w:rsidRPr="00BF1898" w:rsidRDefault="003E3C01" w:rsidP="003E3C01">
            <w:pPr>
              <w:rPr>
                <w:rFonts w:ascii="Arial" w:hAnsi="Arial" w:cs="Arial"/>
                <w:sz w:val="32"/>
                <w:szCs w:val="32"/>
              </w:rPr>
            </w:pPr>
            <w:r w:rsidRPr="00BF1898">
              <w:rPr>
                <w:rFonts w:ascii="Arial" w:hAnsi="Arial" w:cs="Arial"/>
                <w:sz w:val="32"/>
                <w:szCs w:val="32"/>
              </w:rPr>
              <w:t>Do you have a budget dedicated to advertising your business?</w:t>
            </w:r>
          </w:p>
          <w:p w14:paraId="5E59A97A" w14:textId="77777777" w:rsidR="003E3C01" w:rsidRDefault="003E3C01" w:rsidP="00094024">
            <w:pPr>
              <w:ind w:left="720"/>
            </w:pPr>
          </w:p>
        </w:tc>
      </w:tr>
      <w:tr w:rsidR="003E3C01" w14:paraId="65289D01" w14:textId="77777777" w:rsidTr="003E3C01">
        <w:tc>
          <w:tcPr>
            <w:tcW w:w="9016" w:type="dxa"/>
          </w:tcPr>
          <w:p w14:paraId="748FDF6C" w14:textId="77777777" w:rsidR="003E3C01" w:rsidRDefault="003E3C01"/>
          <w:p w14:paraId="4E7B2433" w14:textId="77777777" w:rsidR="003E3C01" w:rsidRDefault="003E3C01"/>
        </w:tc>
      </w:tr>
      <w:tr w:rsidR="003E3C01" w14:paraId="6220043A" w14:textId="77777777" w:rsidTr="003E3C01">
        <w:tc>
          <w:tcPr>
            <w:tcW w:w="9016" w:type="dxa"/>
          </w:tcPr>
          <w:p w14:paraId="621C1F74" w14:textId="37F5864D" w:rsidR="003E3C01" w:rsidRPr="00BF1898" w:rsidRDefault="003E3C01" w:rsidP="003E3C01">
            <w:pPr>
              <w:rPr>
                <w:rFonts w:ascii="Arial" w:hAnsi="Arial" w:cs="Arial"/>
                <w:sz w:val="32"/>
                <w:szCs w:val="32"/>
              </w:rPr>
            </w:pPr>
            <w:r w:rsidRPr="00BF1898">
              <w:rPr>
                <w:rFonts w:ascii="Arial" w:hAnsi="Arial" w:cs="Arial"/>
                <w:sz w:val="32"/>
                <w:szCs w:val="32"/>
              </w:rPr>
              <w:t>What advertising strategies have you tried so far? What has been the most successful?</w:t>
            </w:r>
          </w:p>
          <w:p w14:paraId="6BEF9B26" w14:textId="77777777" w:rsidR="003E3C01" w:rsidRDefault="003E3C01"/>
        </w:tc>
      </w:tr>
      <w:tr w:rsidR="003E3C01" w14:paraId="189B1D25" w14:textId="77777777" w:rsidTr="003E3C01">
        <w:tc>
          <w:tcPr>
            <w:tcW w:w="9016" w:type="dxa"/>
          </w:tcPr>
          <w:p w14:paraId="014F15FE" w14:textId="77777777" w:rsidR="003E3C01" w:rsidRDefault="003E3C01"/>
          <w:p w14:paraId="520B5A7C" w14:textId="77777777" w:rsidR="003E3C01" w:rsidRDefault="003E3C01"/>
        </w:tc>
      </w:tr>
      <w:tr w:rsidR="003E3C01" w14:paraId="052CD72C" w14:textId="77777777" w:rsidTr="003E3C01">
        <w:tc>
          <w:tcPr>
            <w:tcW w:w="9016" w:type="dxa"/>
          </w:tcPr>
          <w:p w14:paraId="11B9C812" w14:textId="612E14A8" w:rsidR="003E3C01" w:rsidRPr="00BF1898" w:rsidRDefault="003E3C01" w:rsidP="003E3C01">
            <w:pPr>
              <w:rPr>
                <w:rFonts w:ascii="Arial" w:hAnsi="Arial" w:cs="Arial"/>
                <w:sz w:val="32"/>
                <w:szCs w:val="32"/>
              </w:rPr>
            </w:pPr>
            <w:r w:rsidRPr="00BF1898">
              <w:rPr>
                <w:rFonts w:ascii="Arial" w:hAnsi="Arial" w:cs="Arial"/>
                <w:sz w:val="32"/>
                <w:szCs w:val="32"/>
              </w:rPr>
              <w:t>What has been your biggest struggles with marketing your business?</w:t>
            </w:r>
          </w:p>
          <w:p w14:paraId="1F3D13C9" w14:textId="77777777" w:rsidR="003E3C01" w:rsidRDefault="003E3C01"/>
        </w:tc>
      </w:tr>
      <w:tr w:rsidR="003E3C01" w14:paraId="52B12360" w14:textId="77777777" w:rsidTr="003E3C01">
        <w:tc>
          <w:tcPr>
            <w:tcW w:w="9016" w:type="dxa"/>
          </w:tcPr>
          <w:p w14:paraId="24475B99" w14:textId="77777777" w:rsidR="003E3C01" w:rsidRDefault="003E3C01"/>
          <w:p w14:paraId="6091C14A" w14:textId="77777777" w:rsidR="003E3C01" w:rsidRDefault="003E3C01"/>
        </w:tc>
      </w:tr>
      <w:tr w:rsidR="003E3C01" w14:paraId="7AFC92F6" w14:textId="77777777" w:rsidTr="003E3C01">
        <w:tc>
          <w:tcPr>
            <w:tcW w:w="9016" w:type="dxa"/>
          </w:tcPr>
          <w:p w14:paraId="70A6FE80" w14:textId="78AE7A3D" w:rsidR="003E3C01" w:rsidRPr="00BF1898" w:rsidRDefault="003E3C01" w:rsidP="003E3C01">
            <w:pPr>
              <w:rPr>
                <w:rFonts w:ascii="Arial" w:hAnsi="Arial" w:cs="Arial"/>
                <w:sz w:val="32"/>
                <w:szCs w:val="32"/>
              </w:rPr>
            </w:pPr>
            <w:r w:rsidRPr="00BF1898">
              <w:rPr>
                <w:rFonts w:ascii="Arial" w:hAnsi="Arial" w:cs="Arial"/>
                <w:sz w:val="32"/>
                <w:szCs w:val="32"/>
              </w:rPr>
              <w:t xml:space="preserve">Why are you </w:t>
            </w:r>
            <w:r w:rsidR="00055F6B">
              <w:rPr>
                <w:rFonts w:ascii="Arial" w:hAnsi="Arial" w:cs="Arial"/>
                <w:sz w:val="32"/>
                <w:szCs w:val="32"/>
              </w:rPr>
              <w:t>filling this out</w:t>
            </w:r>
            <w:r w:rsidRPr="00BF1898">
              <w:rPr>
                <w:rFonts w:ascii="Arial" w:hAnsi="Arial" w:cs="Arial"/>
                <w:sz w:val="32"/>
                <w:szCs w:val="32"/>
              </w:rPr>
              <w:t xml:space="preserve"> today? Why wouldn’t you just do this yourself?</w:t>
            </w:r>
          </w:p>
          <w:p w14:paraId="517E7287" w14:textId="77777777" w:rsidR="003E3C01" w:rsidRDefault="003E3C01"/>
        </w:tc>
      </w:tr>
      <w:tr w:rsidR="003E3C01" w14:paraId="206BFC19" w14:textId="77777777" w:rsidTr="003E3C01">
        <w:tc>
          <w:tcPr>
            <w:tcW w:w="9016" w:type="dxa"/>
          </w:tcPr>
          <w:p w14:paraId="5615E12A" w14:textId="77777777" w:rsidR="003E3C01" w:rsidRPr="00BF1898" w:rsidRDefault="003E3C01" w:rsidP="003E3C01">
            <w:pPr>
              <w:rPr>
                <w:rFonts w:ascii="Arial" w:hAnsi="Arial" w:cs="Arial"/>
                <w:sz w:val="32"/>
                <w:szCs w:val="32"/>
              </w:rPr>
            </w:pPr>
          </w:p>
        </w:tc>
      </w:tr>
      <w:tr w:rsidR="003E3C01" w14:paraId="362DE249" w14:textId="77777777" w:rsidTr="003E3C01">
        <w:tc>
          <w:tcPr>
            <w:tcW w:w="9016" w:type="dxa"/>
          </w:tcPr>
          <w:p w14:paraId="69B31DE0" w14:textId="77777777" w:rsidR="003E3C01" w:rsidRDefault="003E3C01"/>
          <w:p w14:paraId="178E0F91" w14:textId="58946B1F" w:rsidR="003E3C01" w:rsidRPr="00BF1898" w:rsidRDefault="003E3C01" w:rsidP="003E3C01">
            <w:pPr>
              <w:rPr>
                <w:rFonts w:ascii="Arial" w:hAnsi="Arial" w:cs="Arial"/>
                <w:sz w:val="32"/>
                <w:szCs w:val="32"/>
              </w:rPr>
            </w:pPr>
            <w:r w:rsidRPr="00BF1898">
              <w:rPr>
                <w:rFonts w:ascii="Arial" w:hAnsi="Arial" w:cs="Arial"/>
                <w:sz w:val="32"/>
                <w:szCs w:val="32"/>
              </w:rPr>
              <w:t>How many more customers a month could you handle?</w:t>
            </w:r>
          </w:p>
          <w:p w14:paraId="43E152AF" w14:textId="77777777" w:rsidR="003E3C01" w:rsidRDefault="003E3C01" w:rsidP="00094024">
            <w:pPr>
              <w:ind w:left="1440"/>
            </w:pPr>
          </w:p>
        </w:tc>
      </w:tr>
      <w:tr w:rsidR="00094024" w14:paraId="6DF85F51" w14:textId="77777777" w:rsidTr="003E3C01">
        <w:tc>
          <w:tcPr>
            <w:tcW w:w="9016" w:type="dxa"/>
          </w:tcPr>
          <w:p w14:paraId="44BE0A53" w14:textId="77777777" w:rsidR="00094024" w:rsidRDefault="00094024"/>
          <w:p w14:paraId="76852C10" w14:textId="6C6DA0C8" w:rsidR="00094024" w:rsidRDefault="00094024"/>
        </w:tc>
      </w:tr>
      <w:tr w:rsidR="003E3C01" w14:paraId="7CB21CCA" w14:textId="77777777" w:rsidTr="003E3C01">
        <w:tc>
          <w:tcPr>
            <w:tcW w:w="9016" w:type="dxa"/>
          </w:tcPr>
          <w:p w14:paraId="194ED4C7" w14:textId="77777777" w:rsidR="003E3C01" w:rsidRDefault="003E3C01"/>
          <w:p w14:paraId="004589FF" w14:textId="50DE72EE" w:rsidR="003E3C01" w:rsidRPr="00BF1898" w:rsidRDefault="003E3C01" w:rsidP="003E3C01">
            <w:pPr>
              <w:rPr>
                <w:rFonts w:ascii="Arial" w:hAnsi="Arial" w:cs="Arial"/>
                <w:sz w:val="32"/>
                <w:szCs w:val="32"/>
              </w:rPr>
            </w:pPr>
            <w:r>
              <w:rPr>
                <w:rFonts w:ascii="Arial" w:hAnsi="Arial" w:cs="Arial"/>
                <w:sz w:val="32"/>
                <w:szCs w:val="32"/>
              </w:rPr>
              <w:t xml:space="preserve">Imagine </w:t>
            </w:r>
            <w:r w:rsidRPr="00BF1898">
              <w:rPr>
                <w:rFonts w:ascii="Arial" w:hAnsi="Arial" w:cs="Arial"/>
                <w:sz w:val="32"/>
                <w:szCs w:val="32"/>
              </w:rPr>
              <w:t>we were to start working together and the first 30 days goes by. What would need to have happened for you to feel like it was a success?</w:t>
            </w:r>
          </w:p>
          <w:p w14:paraId="7E6ED36E" w14:textId="77777777" w:rsidR="003E3C01" w:rsidRDefault="003E3C01" w:rsidP="00094024">
            <w:pPr>
              <w:ind w:left="1440"/>
            </w:pPr>
          </w:p>
        </w:tc>
      </w:tr>
      <w:tr w:rsidR="003E3C01" w14:paraId="45A071EB" w14:textId="77777777" w:rsidTr="003E3C01">
        <w:tc>
          <w:tcPr>
            <w:tcW w:w="9016" w:type="dxa"/>
          </w:tcPr>
          <w:p w14:paraId="58077F12" w14:textId="77777777" w:rsidR="003E3C01" w:rsidRDefault="003E3C01"/>
          <w:p w14:paraId="32A2C1F6" w14:textId="77777777" w:rsidR="003E3C01" w:rsidRDefault="003E3C01"/>
          <w:p w14:paraId="28F7CDD7" w14:textId="77777777" w:rsidR="003E3C01" w:rsidRDefault="003E3C01"/>
        </w:tc>
      </w:tr>
      <w:tr w:rsidR="003E3C01" w14:paraId="2617044B" w14:textId="77777777" w:rsidTr="003E3C01">
        <w:tc>
          <w:tcPr>
            <w:tcW w:w="9016" w:type="dxa"/>
          </w:tcPr>
          <w:p w14:paraId="373F22C8" w14:textId="00EBF92B" w:rsidR="003E3C01" w:rsidRPr="00BF1898" w:rsidRDefault="003E3C01" w:rsidP="003E3C01">
            <w:pPr>
              <w:rPr>
                <w:rFonts w:ascii="Arial" w:hAnsi="Arial" w:cs="Arial"/>
                <w:sz w:val="32"/>
                <w:szCs w:val="32"/>
              </w:rPr>
            </w:pPr>
            <w:bookmarkStart w:id="0" w:name="_GoBack"/>
            <w:bookmarkEnd w:id="0"/>
            <w:r w:rsidRPr="00BF1898">
              <w:rPr>
                <w:rFonts w:ascii="Arial" w:hAnsi="Arial" w:cs="Arial"/>
                <w:sz w:val="32"/>
                <w:szCs w:val="32"/>
              </w:rPr>
              <w:lastRenderedPageBreak/>
              <w:t>After 12 months goes by? What has happened for you to feel like it was a success?</w:t>
            </w:r>
          </w:p>
          <w:p w14:paraId="71B41F05" w14:textId="77777777" w:rsidR="003E3C01" w:rsidRDefault="003E3C01" w:rsidP="00094024">
            <w:pPr>
              <w:ind w:left="1440"/>
            </w:pPr>
          </w:p>
        </w:tc>
      </w:tr>
      <w:tr w:rsidR="003E3C01" w14:paraId="002C8626" w14:textId="77777777" w:rsidTr="003E3C01">
        <w:tc>
          <w:tcPr>
            <w:tcW w:w="9016" w:type="dxa"/>
          </w:tcPr>
          <w:p w14:paraId="5C0C864A" w14:textId="77777777" w:rsidR="003E3C01" w:rsidRDefault="003E3C01"/>
          <w:p w14:paraId="6788A4F0" w14:textId="77777777" w:rsidR="003E3C01" w:rsidRDefault="003E3C01"/>
        </w:tc>
      </w:tr>
    </w:tbl>
    <w:p w14:paraId="4723160D" w14:textId="77777777" w:rsidR="00F069DC" w:rsidRDefault="00F069DC"/>
    <w:sectPr w:rsidR="00F069D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1NrK0MDI0MDIyNDVV0lEKTi0uzszPAykwrAUAG8ytQSwAAAA="/>
  </w:docVars>
  <w:rsids>
    <w:rsidRoot w:val="003E3C01"/>
    <w:rsid w:val="00055F6B"/>
    <w:rsid w:val="00094024"/>
    <w:rsid w:val="001A109E"/>
    <w:rsid w:val="00205685"/>
    <w:rsid w:val="003E3C01"/>
    <w:rsid w:val="00606B06"/>
    <w:rsid w:val="00F069DC"/>
    <w:rsid w:val="00FA3C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034BF"/>
  <w15:chartTrackingRefBased/>
  <w15:docId w15:val="{A64B9FD9-62C4-4E24-8EF1-22FF0E8D7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3C0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E3C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06B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B0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3</Pages>
  <Words>280</Words>
  <Characters>1410</Characters>
  <Application>Microsoft Office Word</Application>
  <DocSecurity>0</DocSecurity>
  <Lines>3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y J. Howse</dc:creator>
  <cp:keywords/>
  <dc:description/>
  <cp:lastModifiedBy>Service My I. T. Person</cp:lastModifiedBy>
  <cp:revision>4</cp:revision>
  <cp:lastPrinted>2018-08-02T11:51:00Z</cp:lastPrinted>
  <dcterms:created xsi:type="dcterms:W3CDTF">2018-08-04T10:57:00Z</dcterms:created>
  <dcterms:modified xsi:type="dcterms:W3CDTF">2018-08-04T11:33:00Z</dcterms:modified>
</cp:coreProperties>
</file>